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6211" w:rsidRDefault="00DE5D82">
      <w:bookmarkStart w:id="0" w:name="_GoBack"/>
      <w:r>
        <w:rPr>
          <w:noProof/>
        </w:rPr>
        <w:drawing>
          <wp:inline distT="0" distB="0" distL="0" distR="0" wp14:anchorId="4E040210" wp14:editId="13FBC2DF">
            <wp:extent cx="5943600" cy="29876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DE5D82" w:rsidRDefault="00DE5D82"/>
    <w:p w:rsidR="00DE5D82" w:rsidRDefault="00DE5D82"/>
    <w:p w:rsidR="00DE5D82" w:rsidRDefault="00DE5D82">
      <w:r>
        <w:t xml:space="preserve">After collapse </w:t>
      </w:r>
    </w:p>
    <w:p w:rsidR="00DE5D82" w:rsidRDefault="00DE5D82">
      <w:r>
        <w:rPr>
          <w:noProof/>
        </w:rPr>
        <w:drawing>
          <wp:inline distT="0" distB="0" distL="0" distR="0" wp14:anchorId="30122D6A" wp14:editId="77A0DF0A">
            <wp:extent cx="5943600" cy="30060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D82" w:rsidRDefault="00DE5D82"/>
    <w:p w:rsidR="00DE5D82" w:rsidRDefault="00DE5D82"/>
    <w:p w:rsidR="00DE5D82" w:rsidRDefault="00DE5D82">
      <w:r>
        <w:t>All Customer</w:t>
      </w:r>
    </w:p>
    <w:p w:rsidR="00DE5D82" w:rsidRDefault="00DE5D82"/>
    <w:p w:rsidR="00DE5D82" w:rsidRDefault="00DE5D82">
      <w:r>
        <w:rPr>
          <w:noProof/>
        </w:rPr>
        <w:lastRenderedPageBreak/>
        <w:drawing>
          <wp:inline distT="0" distB="0" distL="0" distR="0" wp14:anchorId="0387536D" wp14:editId="7BBC8963">
            <wp:extent cx="5943600" cy="29832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5D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LYwMjWzNLU0MjBT0lEKTi0uzszPAykwrAUAs9cR9SwAAAA="/>
  </w:docVars>
  <w:rsids>
    <w:rsidRoot w:val="006076E5"/>
    <w:rsid w:val="006076E5"/>
    <w:rsid w:val="0084237A"/>
    <w:rsid w:val="00D148E9"/>
    <w:rsid w:val="00DE5D82"/>
    <w:rsid w:val="00EF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9C57C7-6190-41BE-81C4-94FBC41EC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folk Southern Corporation</Company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rya, narayan</dc:creator>
  <cp:keywords/>
  <dc:description/>
  <cp:lastModifiedBy>acharya, narayan</cp:lastModifiedBy>
  <cp:revision>2</cp:revision>
  <dcterms:created xsi:type="dcterms:W3CDTF">2019-05-22T15:50:00Z</dcterms:created>
  <dcterms:modified xsi:type="dcterms:W3CDTF">2019-05-22T17:08:00Z</dcterms:modified>
</cp:coreProperties>
</file>